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August 2019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"2019 Calendar" column for the Bay Beacon issue for</w:t>
      </w:r>
      <w:r>
        <w:t xml:space="preserve"> </w:t>
      </w:r>
      <w:r>
        <w:t xml:space="preserve">July 31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9468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3Z</dcterms:created>
  <dcterms:modified xsi:type="dcterms:W3CDTF">2019-03-13T16:15:03Z</dcterms:modified>
</cp:coreProperties>
</file>